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̆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й при выполнении предыдущей лабораторной работы операционной системе создайте учётную запись пользователя guest, задайте пароль для пользователя guest: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211658"/>
            <wp:effectExtent b="0" l="0" r="0" t="0"/>
            <wp:docPr descr="Figure 1: useradd guest, passwd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useradd guest, passwd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ойдите в систему от имени пользователя guest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667916" cy="984738"/>
            <wp:effectExtent b="0" l="0" r="0" t="0"/>
            <wp:docPr descr="Figure 2: su -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su - gues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те директорию,в которой вы находитесь,командой pwd.Сравните её с приглашением командной строки. Она является нашей домашней директорией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3759910" cy="1099837"/>
            <wp:effectExtent b="0" l="0" r="0" t="0"/>
            <wp:docPr descr="Figure 3: p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pw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точните имя вашего пользователя командой whoami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299513" cy="1061471"/>
            <wp:effectExtent b="0" l="0" r="0" t="0"/>
            <wp:docPr descr="Figure 4: whoami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whoami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й id. Выведенные значения uid, gid и др. запомните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087514"/>
            <wp:effectExtent b="0" l="0" r="0" t="0"/>
            <wp:docPr descr="Figure 5: 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i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равните вывод id с выводом команды groups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849432" cy="767328"/>
            <wp:effectExtent b="0" l="0" r="0" t="0"/>
            <wp:docPr descr="Figure 6: group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group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смотрите файл /etc/passwd командой cat /etc/passwd | grep guest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895131"/>
            <wp:effectExtent b="0" l="0" r="0" t="0"/>
            <wp:docPr descr="Figure 7: cat /etc/passwd | grep gues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cat /etc/passwd | grep gues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те существующие в системе директории командой ls -l /home/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830704"/>
            <wp:effectExtent b="0" l="0" r="0" t="0"/>
            <wp:docPr descr="Figure 8: ls -l /home/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ls -l /home/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й lsattr /home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751525"/>
            <wp:effectExtent b="0" l="0" r="0" t="0"/>
            <wp:docPr descr="Figure 9: lsattr /hom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lsattr /home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йте в домашней директории поддиректорию dir1 командой mkdir dir1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284251" cy="601074"/>
            <wp:effectExtent b="0" l="0" r="0" t="0"/>
            <wp:docPr descr="Figure 10: mkdir dir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mkdir dir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3900587" cy="780117"/>
            <wp:effectExtent b="0" l="0" r="0" t="0"/>
            <wp:docPr descr="Figure 11: ls -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7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ls -l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134295"/>
            <wp:effectExtent b="0" l="0" r="0" t="0"/>
            <wp:docPr descr="Figure 12: lsatt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lsattr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нимите с директории dir1 все атрибуты командой chmod 000 dir1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4616760" cy="920794"/>
            <wp:effectExtent b="0" l="0" r="0" t="0"/>
            <wp:docPr descr="Figure 13: chmod 000 dir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chmod 000 dir1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верьте с её помощью правильность выполнения команды ls -l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4821381" cy="933583"/>
            <wp:effectExtent b="0" l="0" r="0" t="0"/>
            <wp:docPr descr="Figure 14: ls -l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93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ls -l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пытайтесь создать в директории dir1 файл file1 командой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576365"/>
            <wp:effectExtent b="0" l="0" r="0" t="0"/>
            <wp:docPr descr="Figure 15: echo “test” &gt; /home/guest/dir1/file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роверьте командой ls -l /home/guest/dir1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758466"/>
            <wp:effectExtent b="0" l="0" r="0" t="0"/>
            <wp:docPr descr="Figure 16: ls -l /home/guest/dir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ls -l /home/guest/dir1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Заполните таблицу «Установленные права и разрешённые действия»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1376132"/>
            <wp:effectExtent b="0" l="0" r="0" t="0"/>
            <wp:docPr descr="Figure 17: таблиц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таблица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еобходимые навыки работы в консоли с атрибутами файл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вурская Полина</dc:creator>
  <dc:language>ru-RU</dc:language>
  <cp:keywords/>
  <dcterms:created xsi:type="dcterms:W3CDTF">2024-02-24T15:48:50Z</dcterms:created>
  <dcterms:modified xsi:type="dcterms:W3CDTF">2024-02-24T15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формационной безопасности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